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DEC3C8" w14:textId="662E68DE" w:rsidR="00DB45FD" w:rsidRPr="007074CE" w:rsidRDefault="00E64D9E" w:rsidP="00746B25">
      <w:pPr>
        <w:pStyle w:val="1"/>
        <w:keepNext w:val="0"/>
        <w:keepLines w:val="0"/>
        <w:spacing w:before="100" w:beforeAutospacing="1" w:after="0"/>
        <w:jc w:val="center"/>
        <w:rPr>
          <w:rFonts w:asciiTheme="majorHAnsi" w:eastAsiaTheme="majorEastAsia" w:hAnsiTheme="majorHAnsi" w:cstheme="majorHAnsi"/>
          <w:b/>
          <w:color w:val="642D08"/>
          <w:kern w:val="2"/>
          <w:lang w:val="bg-BG" w:eastAsia="en-US"/>
          <w14:ligatures w14:val="standardContextual"/>
        </w:rPr>
      </w:pPr>
      <w:r w:rsidRPr="007074CE"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 xml:space="preserve">Lab: </w:t>
      </w:r>
      <w:r w:rsidR="007074CE" w:rsidRPr="007074CE">
        <w:rPr>
          <w:rStyle w:val="normaltextrun"/>
          <w:rFonts w:asciiTheme="majorHAnsi" w:eastAsiaTheme="majorEastAsia" w:hAnsiTheme="majorHAnsi" w:cstheme="majorHAnsi"/>
          <w:b/>
          <w:color w:val="642D08"/>
          <w:kern w:val="2"/>
          <w:lang w:val="en-US" w:eastAsia="en-US"/>
          <w14:ligatures w14:val="standardContextual"/>
        </w:rPr>
        <w:t>State Management</w:t>
      </w:r>
    </w:p>
    <w:p w14:paraId="02470347" w14:textId="01AD9C08" w:rsidR="00DB45FD" w:rsidRPr="007074CE" w:rsidRDefault="003A310D" w:rsidP="00BB6F21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bookmarkStart w:id="0" w:name="_v33bf9eankcp" w:colFirst="0" w:colLast="0"/>
      <w:bookmarkStart w:id="1" w:name="_fabc44xzbqm7" w:colFirst="0" w:colLast="0"/>
      <w:bookmarkEnd w:id="0"/>
      <w:bookmarkEnd w:id="1"/>
      <w:r w:rsidRPr="007074CE">
        <w:rPr>
          <w:rFonts w:asciiTheme="majorHAnsi" w:eastAsia="Calibri" w:hAnsiTheme="majorHAnsi" w:cstheme="majorHAnsi"/>
          <w:b/>
          <w:color w:val="7C380A"/>
          <w:lang w:val="en-US"/>
        </w:rPr>
        <w:t>Exercise</w:t>
      </w:r>
      <w:r w:rsidR="00746B25" w:rsidRPr="007074CE">
        <w:rPr>
          <w:rFonts w:asciiTheme="majorHAnsi" w:eastAsia="Calibri" w:hAnsiTheme="majorHAnsi" w:cstheme="majorHAnsi"/>
          <w:b/>
          <w:color w:val="7C380A"/>
          <w:lang w:val="en-US"/>
        </w:rPr>
        <w:t xml:space="preserve"> 1</w:t>
      </w:r>
      <w:r w:rsidR="007074CE" w:rsidRPr="007074CE">
        <w:rPr>
          <w:rFonts w:asciiTheme="majorHAnsi" w:eastAsia="Calibri" w:hAnsiTheme="majorHAnsi" w:cstheme="majorHAnsi"/>
          <w:b/>
          <w:color w:val="7C380A"/>
          <w:lang w:val="en-US"/>
        </w:rPr>
        <w:t>: Identify the Caller</w:t>
      </w:r>
    </w:p>
    <w:p w14:paraId="06A714C6" w14:textId="5D18F255" w:rsidR="007074CE" w:rsidRPr="007074CE" w:rsidRDefault="007074CE" w:rsidP="007074CE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You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pplicatio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b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bl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detec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her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quest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m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from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mplemen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basic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eb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logic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heck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f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ustom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que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head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all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X-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Client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-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Type</w:t>
      </w:r>
      <w:proofErr w:type="spellEnd"/>
      <w:r w:rsidRPr="007074CE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spond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differently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bas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t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head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miss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empty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spon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default</w:t>
      </w:r>
      <w:proofErr w:type="spellEnd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messag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mobil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>"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>,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web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"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min-panel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"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spon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pecific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messag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f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each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You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a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e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behavi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by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end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quest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us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Postma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ith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ithou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ustom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head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>. </w:t>
      </w:r>
    </w:p>
    <w:p w14:paraId="08170A75" w14:textId="61B9DF59" w:rsidR="007074CE" w:rsidRPr="007074CE" w:rsidRDefault="007074CE" w:rsidP="007074CE">
      <w:pPr>
        <w:pStyle w:val="aa"/>
        <w:numPr>
          <w:ilvl w:val="0"/>
          <w:numId w:val="5"/>
        </w:numPr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  <w:lang w:val="en-US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web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"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Welcome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,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web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user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!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>".</w:t>
      </w:r>
    </w:p>
    <w:p w14:paraId="455FECBC" w14:textId="32BA4468" w:rsidR="007074CE" w:rsidRPr="007074CE" w:rsidRDefault="007074CE" w:rsidP="007074CE">
      <w:pPr>
        <w:pStyle w:val="aa"/>
        <w:numPr>
          <w:ilvl w:val="0"/>
          <w:numId w:val="5"/>
        </w:numPr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  <w:lang w:val="en-US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mobil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"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Hello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from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mobile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interface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.</w:t>
      </w:r>
      <w:r w:rsidRPr="007074CE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>".</w:t>
      </w:r>
    </w:p>
    <w:p w14:paraId="6BF99AF0" w14:textId="2EDF12EA" w:rsidR="007074CE" w:rsidRPr="007074CE" w:rsidRDefault="007074CE" w:rsidP="007074CE">
      <w:pPr>
        <w:pStyle w:val="aa"/>
        <w:numPr>
          <w:ilvl w:val="0"/>
          <w:numId w:val="5"/>
        </w:numPr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  <w:lang w:val="en-US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min-panel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"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dmin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ccess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granted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.</w:t>
      </w:r>
      <w:r w:rsidRPr="007074CE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>".</w:t>
      </w:r>
    </w:p>
    <w:p w14:paraId="21BA4198" w14:textId="0C09B88C" w:rsidR="007074CE" w:rsidRPr="007074CE" w:rsidRDefault="007074CE" w:rsidP="007074CE">
      <w:pPr>
        <w:pStyle w:val="aa"/>
        <w:numPr>
          <w:ilvl w:val="0"/>
          <w:numId w:val="5"/>
        </w:numPr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  <w:lang w:val="en-US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head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miss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ha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ny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th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Unknown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client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Please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specify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'X-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Client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-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Type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'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header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.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>".</w:t>
      </w:r>
    </w:p>
    <w:p w14:paraId="63E80CA6" w14:textId="4426088F" w:rsidR="00746B25" w:rsidRPr="007074CE" w:rsidRDefault="00746B25" w:rsidP="00BB6F21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7074CE"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2: </w:t>
      </w:r>
      <w:r w:rsidR="007074CE" w:rsidRPr="007074CE">
        <w:rPr>
          <w:rFonts w:asciiTheme="majorHAnsi" w:eastAsia="Calibri" w:hAnsiTheme="majorHAnsi" w:cstheme="majorHAnsi"/>
          <w:b/>
          <w:color w:val="7C380A"/>
          <w:lang w:val="en-US"/>
        </w:rPr>
        <w:t>Cookie Letter</w:t>
      </w:r>
    </w:p>
    <w:p w14:paraId="763299E0" w14:textId="77777777" w:rsidR="007074CE" w:rsidRDefault="007074CE" w:rsidP="007074CE">
      <w:pPr>
        <w:pStyle w:val="aa"/>
        <w:spacing w:before="240" w:beforeAutospacing="0" w:after="240" w:afterAutospacing="0"/>
        <w:rPr>
          <w:rFonts w:asciiTheme="majorHAnsi" w:hAnsiTheme="majorHAnsi" w:cstheme="majorHAnsi"/>
          <w:color w:val="000000"/>
          <w:sz w:val="22"/>
          <w:szCs w:val="22"/>
          <w:lang w:val="en-US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mplemen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ntroll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erve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/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letters</w:t>
      </w:r>
      <w:proofErr w:type="spellEnd"/>
      <w:r w:rsidRPr="007074CE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pag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ntroll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uppor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wo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peration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>:</w:t>
      </w:r>
    </w:p>
    <w:p w14:paraId="7B216386" w14:textId="77777777" w:rsidR="007074CE" w:rsidRPr="007074CE" w:rsidRDefault="007074CE" w:rsidP="007074CE">
      <w:pPr>
        <w:pStyle w:val="aa"/>
        <w:numPr>
          <w:ilvl w:val="0"/>
          <w:numId w:val="6"/>
        </w:numPr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fetch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pag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</w:p>
    <w:p w14:paraId="0C53D310" w14:textId="77777777" w:rsidR="007074CE" w:rsidRPr="007074CE" w:rsidRDefault="007074CE" w:rsidP="007074CE">
      <w:pPr>
        <w:pStyle w:val="aa"/>
        <w:numPr>
          <w:ilvl w:val="0"/>
          <w:numId w:val="6"/>
        </w:numPr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updat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elect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lett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preferenc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</w:p>
    <w:p w14:paraId="49EEBC12" w14:textId="4AF3F6E7" w:rsidR="007074CE" w:rsidRPr="007074CE" w:rsidRDefault="007074CE" w:rsidP="007074CE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he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pag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ccess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heck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f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oki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nam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favouriteLett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oki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exist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t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must</w:t>
      </w:r>
      <w:proofErr w:type="spellEnd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be</w:t>
      </w:r>
      <w:proofErr w:type="spellEnd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display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lett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box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he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lett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elect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ntroll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tor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oki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nam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favouriteLetter</w:t>
      </w:r>
      <w:proofErr w:type="spellEnd"/>
      <w:r w:rsidRPr="007074CE">
        <w:rPr>
          <w:rFonts w:asciiTheme="majorHAnsi" w:hAnsiTheme="majorHAnsi" w:cstheme="majorHAnsi"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direc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am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pag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nalyz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how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letter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r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pass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ntrolle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from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HTML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pag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us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data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se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rrec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oki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val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5515208C" w14:textId="342F491D" w:rsidR="007074CE" w:rsidRPr="007074CE" w:rsidRDefault="007074CE" w:rsidP="007074CE">
      <w:pPr>
        <w:pStyle w:val="ab"/>
        <w:rPr>
          <w:rFonts w:asciiTheme="majorHAnsi" w:hAnsiTheme="majorHAnsi" w:cstheme="majorHAnsi"/>
          <w:lang w:val="en-US"/>
        </w:rPr>
      </w:pPr>
      <w:proofErr w:type="spellStart"/>
      <w:r w:rsidRPr="007074CE">
        <w:rPr>
          <w:rFonts w:asciiTheme="majorHAnsi" w:hAnsiTheme="majorHAnsi" w:cstheme="majorHAnsi"/>
          <w:b/>
          <w:bCs/>
        </w:rPr>
        <w:t>Note</w:t>
      </w:r>
      <w:proofErr w:type="spellEnd"/>
      <w:r w:rsidRPr="007074CE">
        <w:rPr>
          <w:rFonts w:asciiTheme="majorHAnsi" w:hAnsiTheme="majorHAnsi" w:cstheme="majorHAnsi"/>
          <w:b/>
          <w:bCs/>
        </w:rPr>
        <w:t>:</w:t>
      </w:r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You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are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provided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with</w:t>
      </w:r>
      <w:proofErr w:type="spellEnd"/>
      <w:r w:rsidRPr="007074CE">
        <w:rPr>
          <w:rFonts w:asciiTheme="majorHAnsi" w:hAnsiTheme="majorHAnsi" w:cstheme="majorHAnsi"/>
        </w:rPr>
        <w:t xml:space="preserve"> a </w:t>
      </w:r>
      <w:proofErr w:type="spellStart"/>
      <w:r w:rsidRPr="007074CE">
        <w:rPr>
          <w:rFonts w:asciiTheme="majorHAnsi" w:hAnsiTheme="majorHAnsi" w:cstheme="majorHAnsi"/>
        </w:rPr>
        <w:t>ready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project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in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the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resources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folder</w:t>
      </w:r>
      <w:proofErr w:type="spellEnd"/>
      <w:r w:rsidRPr="007074CE">
        <w:rPr>
          <w:rFonts w:asciiTheme="majorHAnsi" w:hAnsiTheme="majorHAnsi" w:cstheme="majorHAnsi"/>
        </w:rPr>
        <w:t xml:space="preserve">. </w:t>
      </w:r>
      <w:proofErr w:type="spellStart"/>
      <w:r w:rsidRPr="007074CE">
        <w:rPr>
          <w:rFonts w:asciiTheme="majorHAnsi" w:hAnsiTheme="majorHAnsi" w:cstheme="majorHAnsi"/>
        </w:rPr>
        <w:t>Use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the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existing</w:t>
      </w:r>
      <w:proofErr w:type="spellEnd"/>
      <w:r w:rsidRPr="007074CE">
        <w:rPr>
          <w:rFonts w:asciiTheme="majorHAnsi" w:hAnsiTheme="majorHAnsi" w:cstheme="majorHAnsi"/>
        </w:rPr>
        <w:t xml:space="preserve"> HTML </w:t>
      </w:r>
      <w:proofErr w:type="spellStart"/>
      <w:r w:rsidRPr="007074CE">
        <w:rPr>
          <w:rFonts w:asciiTheme="majorHAnsi" w:hAnsiTheme="majorHAnsi" w:cstheme="majorHAnsi"/>
        </w:rPr>
        <w:t>file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for</w:t>
      </w:r>
      <w:proofErr w:type="spellEnd"/>
      <w:r w:rsidRPr="007074CE">
        <w:rPr>
          <w:rFonts w:asciiTheme="majorHAnsi" w:hAnsiTheme="majorHAnsi" w:cstheme="majorHAnsi"/>
          <w:lang w:val="en-US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this</w:t>
      </w:r>
      <w:proofErr w:type="spellEnd"/>
      <w:r w:rsidRPr="007074CE">
        <w:rPr>
          <w:rFonts w:asciiTheme="majorHAnsi" w:hAnsiTheme="majorHAnsi" w:cstheme="majorHAnsi"/>
        </w:rPr>
        <w:t xml:space="preserve"> </w:t>
      </w:r>
      <w:proofErr w:type="spellStart"/>
      <w:r w:rsidRPr="007074CE">
        <w:rPr>
          <w:rFonts w:asciiTheme="majorHAnsi" w:hAnsiTheme="majorHAnsi" w:cstheme="majorHAnsi"/>
        </w:rPr>
        <w:t>exercise</w:t>
      </w:r>
      <w:proofErr w:type="spellEnd"/>
      <w:r w:rsidRPr="007074CE">
        <w:rPr>
          <w:rFonts w:asciiTheme="majorHAnsi" w:hAnsiTheme="majorHAnsi" w:cstheme="majorHAnsi"/>
        </w:rPr>
        <w:t>.</w:t>
      </w:r>
    </w:p>
    <w:p w14:paraId="305F5702" w14:textId="20135DB1" w:rsidR="00746B25" w:rsidRPr="007074CE" w:rsidRDefault="00746B25" w:rsidP="007074CE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7074CE">
        <w:rPr>
          <w:rFonts w:asciiTheme="majorHAnsi" w:eastAsia="Calibri" w:hAnsiTheme="majorHAnsi" w:cstheme="majorHAnsi"/>
          <w:b/>
          <w:color w:val="7C380A"/>
          <w:lang w:val="en-US"/>
        </w:rPr>
        <w:t xml:space="preserve">Exercise 3: </w:t>
      </w:r>
      <w:proofErr w:type="spellStart"/>
      <w:r w:rsidR="007074CE" w:rsidRPr="007074CE">
        <w:rPr>
          <w:rFonts w:asciiTheme="majorHAnsi" w:eastAsia="Calibri" w:hAnsiTheme="majorHAnsi" w:cstheme="majorHAnsi"/>
          <w:b/>
          <w:color w:val="7C380A"/>
          <w:lang w:val="en-US"/>
        </w:rPr>
        <w:t>SoftUni</w:t>
      </w:r>
      <w:proofErr w:type="spellEnd"/>
      <w:r w:rsidR="007074CE" w:rsidRPr="007074CE">
        <w:rPr>
          <w:rFonts w:asciiTheme="majorHAnsi" w:eastAsia="Calibri" w:hAnsiTheme="majorHAnsi" w:cstheme="majorHAnsi"/>
          <w:b/>
          <w:color w:val="7C380A"/>
          <w:lang w:val="en-US"/>
        </w:rPr>
        <w:t xml:space="preserve"> Upcoming Courses</w:t>
      </w:r>
    </w:p>
    <w:p w14:paraId="2DBC846B" w14:textId="7913497F" w:rsidR="007074CE" w:rsidRPr="007074CE" w:rsidRDefault="007074CE" w:rsidP="007074CE">
      <w:pPr>
        <w:rPr>
          <w:rFonts w:asciiTheme="majorHAnsi" w:hAnsiTheme="majorHAnsi" w:cstheme="majorHAnsi"/>
          <w:lang w:val="en-US"/>
        </w:rPr>
      </w:pPr>
      <w:proofErr w:type="spellStart"/>
      <w:r w:rsidRPr="007074CE">
        <w:rPr>
          <w:rFonts w:asciiTheme="majorHAnsi" w:hAnsiTheme="majorHAnsi" w:cstheme="majorHAnsi"/>
          <w:color w:val="000000"/>
        </w:rPr>
        <w:t>You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r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logged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nto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SoftUni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websit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usin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</w:rPr>
        <w:t>browse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</w:rPr>
        <w:t>You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ask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simulat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uthenticated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reques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from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external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ool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withou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usin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browse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do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i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</w:rPr>
        <w:t>inspec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how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you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logged-i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sessio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maintained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by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browse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</w:rPr>
        <w:t>Usin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nformatio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you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find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</w:rPr>
        <w:t>mak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a </w:t>
      </w:r>
      <w:r w:rsidRPr="007074CE">
        <w:rPr>
          <w:rFonts w:asciiTheme="majorHAnsi" w:hAnsiTheme="majorHAnsi" w:cstheme="majorHAnsi"/>
          <w:b/>
          <w:bCs/>
          <w:color w:val="F79646" w:themeColor="accent6"/>
        </w:rPr>
        <w:t>GET</w:t>
      </w:r>
      <w:r w:rsidRPr="007074CE">
        <w:rPr>
          <w:rFonts w:asciiTheme="majorHAnsi" w:hAnsiTheme="majorHAnsi" w:cstheme="majorHAnsi"/>
          <w:color w:val="F79646" w:themeColor="accent6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reques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r w:rsidRPr="007074CE">
        <w:rPr>
          <w:rFonts w:asciiTheme="majorHAnsi" w:hAnsiTheme="majorHAnsi" w:cstheme="majorHAnsi"/>
          <w:b/>
          <w:bCs/>
          <w:color w:val="F79646" w:themeColor="accent6"/>
        </w:rPr>
        <w:t>https://softuni.bg</w:t>
      </w:r>
      <w:r w:rsidRPr="007074CE">
        <w:rPr>
          <w:rFonts w:asciiTheme="majorHAnsi" w:hAnsiTheme="majorHAnsi" w:cstheme="majorHAnsi"/>
          <w:color w:val="F79646" w:themeColor="accent6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usin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external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clien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such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Postma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</w:rPr>
        <w:t>You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r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no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llowed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lo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from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Postma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— </w:t>
      </w:r>
      <w:proofErr w:type="spellStart"/>
      <w:r w:rsidRPr="007074CE">
        <w:rPr>
          <w:rFonts w:asciiTheme="majorHAnsi" w:hAnsiTheme="majorHAnsi" w:cstheme="majorHAnsi"/>
          <w:color w:val="000000"/>
        </w:rPr>
        <w:t>only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reus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existin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sessio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a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come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from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you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browse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</w:rPr>
        <w:t>You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goal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</w:rPr>
        <w:t>receive</w:t>
      </w:r>
      <w:proofErr w:type="spellEnd"/>
      <w:r w:rsidRPr="007074CE">
        <w:rPr>
          <w:rFonts w:asciiTheme="majorHAnsi" w:hAnsiTheme="majorHAnsi" w:cstheme="majorHAnsi"/>
          <w:b/>
          <w:bCs/>
          <w:color w:val="000000"/>
        </w:rPr>
        <w:t xml:space="preserve"> a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</w:rPr>
        <w:t>respons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a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nclude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you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upcomin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course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you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reques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successful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respons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will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contai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a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HTML </w:t>
      </w:r>
      <w:proofErr w:type="spellStart"/>
      <w:r w:rsidRPr="007074CE">
        <w:rPr>
          <w:rFonts w:asciiTheme="majorHAnsi" w:hAnsiTheme="majorHAnsi" w:cstheme="majorHAnsi"/>
          <w:color w:val="000000"/>
        </w:rPr>
        <w:t>sectio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with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</w:rPr>
        <w:t>id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</w:rPr>
        <w:t>="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</w:rPr>
        <w:t>Upcoming-Courses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</w:rPr>
        <w:t>"</w:t>
      </w:r>
      <w:r w:rsidRPr="007074CE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</w:rPr>
        <w:t>showin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your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personal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upcoming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course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</w:rPr>
        <w:t>conten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that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visible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only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when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logged</w:t>
      </w:r>
      <w:proofErr w:type="spellEnd"/>
      <w:r w:rsidRPr="007074CE">
        <w:rPr>
          <w:rFonts w:asciiTheme="majorHAnsi" w:hAnsiTheme="majorHAnsi" w:cstheme="majorHAnsi"/>
          <w:color w:val="000000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</w:rPr>
        <w:t>in</w:t>
      </w:r>
      <w:proofErr w:type="spellEnd"/>
      <w:r w:rsidRPr="007074CE">
        <w:rPr>
          <w:rFonts w:asciiTheme="majorHAnsi" w:hAnsiTheme="majorHAnsi" w:cstheme="majorHAnsi"/>
          <w:color w:val="000000"/>
        </w:rPr>
        <w:t>.</w:t>
      </w:r>
    </w:p>
    <w:p w14:paraId="608C12B1" w14:textId="189509FC" w:rsidR="00746B25" w:rsidRPr="007074CE" w:rsidRDefault="00746B25" w:rsidP="00BB6F21">
      <w:pPr>
        <w:pStyle w:val="2"/>
        <w:spacing w:before="240" w:after="40"/>
        <w:ind w:left="360" w:hanging="360"/>
        <w:rPr>
          <w:rFonts w:asciiTheme="majorHAnsi" w:eastAsia="Calibri" w:hAnsiTheme="majorHAnsi" w:cstheme="majorHAnsi"/>
          <w:b/>
          <w:color w:val="7C380A"/>
          <w:lang w:val="en-US"/>
        </w:rPr>
      </w:pPr>
      <w:r w:rsidRPr="007074CE">
        <w:rPr>
          <w:rFonts w:asciiTheme="majorHAnsi" w:eastAsia="Calibri" w:hAnsiTheme="majorHAnsi" w:cstheme="majorHAnsi"/>
          <w:b/>
          <w:color w:val="7C380A"/>
          <w:lang w:val="en-US"/>
        </w:rPr>
        <w:lastRenderedPageBreak/>
        <w:t xml:space="preserve">Exercise 4: </w:t>
      </w:r>
      <w:r w:rsidR="007074CE" w:rsidRPr="007074CE">
        <w:rPr>
          <w:rFonts w:asciiTheme="majorHAnsi" w:eastAsia="Calibri" w:hAnsiTheme="majorHAnsi" w:cstheme="majorHAnsi"/>
          <w:b/>
          <w:color w:val="7C380A"/>
          <w:lang w:val="en-US"/>
        </w:rPr>
        <w:t>Working Hours</w:t>
      </w:r>
    </w:p>
    <w:p w14:paraId="025E1429" w14:textId="4A9B265E" w:rsidR="00746B25" w:rsidRPr="007074CE" w:rsidRDefault="007074CE" w:rsidP="007074CE">
      <w:pPr>
        <w:pStyle w:val="aa"/>
        <w:spacing w:before="240" w:beforeAutospacing="0" w:after="240" w:afterAutospacing="0"/>
        <w:rPr>
          <w:rFonts w:asciiTheme="majorHAnsi" w:hAnsiTheme="majorHAnsi" w:cstheme="majorHAnsi"/>
          <w:sz w:val="22"/>
          <w:szCs w:val="22"/>
          <w:lang w:val="en-US"/>
        </w:rPr>
      </w:pP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reat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ntercept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a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blocks</w:t>
      </w:r>
      <w:proofErr w:type="spellEnd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acces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o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ll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endpoint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utsid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llow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work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hour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.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f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que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ceiv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before</w:t>
      </w:r>
      <w:proofErr w:type="spellEnd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8:00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after</w:t>
      </w:r>
      <w:proofErr w:type="spellEnd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18:00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interceptor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must</w:t>
      </w:r>
      <w:proofErr w:type="spellEnd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000000"/>
          <w:sz w:val="22"/>
          <w:szCs w:val="22"/>
        </w:rPr>
        <w:t>stop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th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que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n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turn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a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messag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>: "</w:t>
      </w:r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Access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not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allowed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outside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working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hours</w:t>
      </w:r>
      <w:proofErr w:type="spellEnd"/>
      <w:r w:rsidRPr="007074CE">
        <w:rPr>
          <w:rFonts w:asciiTheme="majorHAnsi" w:hAnsiTheme="majorHAnsi" w:cstheme="majorHAnsi"/>
          <w:b/>
          <w:bCs/>
          <w:color w:val="F79646" w:themeColor="accent6"/>
          <w:sz w:val="22"/>
          <w:szCs w:val="22"/>
        </w:rPr>
        <w:t>.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>"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>.</w:t>
      </w:r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During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allowed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hour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,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requests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must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continue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Pr="007074CE">
        <w:rPr>
          <w:rFonts w:asciiTheme="majorHAnsi" w:hAnsiTheme="majorHAnsi" w:cstheme="majorHAnsi"/>
          <w:color w:val="000000"/>
          <w:sz w:val="22"/>
          <w:szCs w:val="22"/>
        </w:rPr>
        <w:t>normally</w:t>
      </w:r>
      <w:proofErr w:type="spellEnd"/>
      <w:r w:rsidRPr="007074CE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sectPr w:rsidR="00746B25" w:rsidRPr="007074CE">
      <w:footerReference w:type="default" r:id="rId7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A8A5F" w14:textId="77777777" w:rsidR="00493211" w:rsidRDefault="00493211" w:rsidP="00D3376F">
      <w:pPr>
        <w:spacing w:line="240" w:lineRule="auto"/>
      </w:pPr>
      <w:r>
        <w:separator/>
      </w:r>
    </w:p>
  </w:endnote>
  <w:endnote w:type="continuationSeparator" w:id="0">
    <w:p w14:paraId="33961452" w14:textId="77777777" w:rsidR="00493211" w:rsidRDefault="00493211" w:rsidP="00D337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  <w:embedRegular r:id="rId1" w:fontKey="{87741AF6-943F-4F4E-AB1D-839962327CBC}"/>
    <w:embedBold r:id="rId2" w:fontKey="{553665C6-9E51-4B36-A14E-7AC78E67F2BF}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3" w:fontKey="{6F506D4A-C818-41AB-B2F1-5E723295881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4595B4" w14:textId="45043467" w:rsidR="00D3376F" w:rsidRPr="00746B25" w:rsidRDefault="00D3376F" w:rsidP="00D3376F">
    <w:pPr>
      <w:pStyle w:val="a7"/>
      <w:rPr>
        <w:rFonts w:asciiTheme="majorHAnsi" w:hAnsiTheme="majorHAnsi" w:cstheme="majorHAnsi"/>
      </w:rPr>
    </w:pPr>
    <w:r w:rsidRPr="00746B25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17E312" wp14:editId="7885F8A5">
              <wp:simplePos x="0" y="0"/>
              <wp:positionH relativeFrom="column">
                <wp:posOffset>-581025</wp:posOffset>
              </wp:positionH>
              <wp:positionV relativeFrom="paragraph">
                <wp:posOffset>61595</wp:posOffset>
              </wp:positionV>
              <wp:extent cx="6709410" cy="19050"/>
              <wp:effectExtent l="0" t="0" r="34290" b="19050"/>
              <wp:wrapNone/>
              <wp:docPr id="30475761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709410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F7059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5.75pt,4.85pt" to="482.5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" strokecolor="#974706 [1609]" strokeweight="1pt">
              <v:stroke endcap="round"/>
            </v:line>
          </w:pict>
        </mc:Fallback>
      </mc:AlternateContent>
    </w:r>
    <w:r w:rsidRPr="00746B25">
      <w:rPr>
        <w:rFonts w:asciiTheme="majorHAnsi" w:hAnsiTheme="majorHAnsi" w:cstheme="majorHAnsi"/>
        <w:noProof/>
      </w:rPr>
      <w:drawing>
        <wp:anchor distT="0" distB="0" distL="114300" distR="114300" simplePos="0" relativeHeight="251663360" behindDoc="0" locked="0" layoutInCell="1" allowOverlap="1" wp14:anchorId="38C170C8" wp14:editId="4D5B2D1B">
          <wp:simplePos x="0" y="0"/>
          <wp:positionH relativeFrom="column">
            <wp:posOffset>-629920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67040579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67040579" name="Picture 1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E6F94CE" w14:textId="6653038F" w:rsidR="00D3376F" w:rsidRPr="00746B25" w:rsidRDefault="00746B25" w:rsidP="00D3376F">
    <w:pPr>
      <w:pStyle w:val="a7"/>
      <w:ind w:left="-426"/>
      <w:rPr>
        <w:rFonts w:asciiTheme="majorHAnsi" w:hAnsiTheme="majorHAnsi" w:cstheme="majorHAnsi"/>
      </w:rPr>
    </w:pPr>
    <w:r w:rsidRPr="00746B25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8D1A25" wp14:editId="4E7486C6">
              <wp:simplePos x="0" y="0"/>
              <wp:positionH relativeFrom="column">
                <wp:posOffset>628650</wp:posOffset>
              </wp:positionH>
              <wp:positionV relativeFrom="paragraph">
                <wp:posOffset>285115</wp:posOffset>
              </wp:positionV>
              <wp:extent cx="609600" cy="167005"/>
              <wp:effectExtent l="0" t="0" r="0" b="4445"/>
              <wp:wrapNone/>
              <wp:docPr id="3779917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9600" cy="1670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EF6BF3" w14:textId="77777777" w:rsidR="00D3376F" w:rsidRPr="00746B25" w:rsidRDefault="00D3376F" w:rsidP="00D3376F">
                          <w:pPr>
                            <w:spacing w:line="240" w:lineRule="auto"/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</w:pPr>
                          <w:r w:rsidRPr="00746B2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8D1A2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49.5pt;margin-top:22.45pt;width:48pt;height:13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" filled="f" stroked="f" strokeweight=".5pt">
              <v:textbox inset=".5mm,0,0,0">
                <w:txbxContent>
                  <w:p w14:paraId="50EF6BF3" w14:textId="77777777" w:rsidR="00D3376F" w:rsidRPr="00746B25" w:rsidRDefault="00D3376F" w:rsidP="00D3376F">
                    <w:pPr>
                      <w:spacing w:line="240" w:lineRule="auto"/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</w:pPr>
                    <w:r w:rsidRPr="00746B2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D3376F" w:rsidRPr="00746B25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9F30827" wp14:editId="1D6B3FA8">
              <wp:simplePos x="0" y="0"/>
              <wp:positionH relativeFrom="column">
                <wp:posOffset>5227955</wp:posOffset>
              </wp:positionH>
              <wp:positionV relativeFrom="paragraph">
                <wp:posOffset>257810</wp:posOffset>
              </wp:positionV>
              <wp:extent cx="900430" cy="201930"/>
              <wp:effectExtent l="0" t="0" r="13970" b="7620"/>
              <wp:wrapNone/>
              <wp:docPr id="19223289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4DE7E" w14:textId="77777777" w:rsidR="00D3376F" w:rsidRPr="00746B25" w:rsidRDefault="00D3376F" w:rsidP="00D3376F">
                          <w:pPr>
                            <w:spacing w:line="240" w:lineRule="auto"/>
                            <w:jc w:val="right"/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</w:pP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746B2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end"/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746B25">
                            <w:rPr>
                              <w:rFonts w:asciiTheme="majorHAnsi" w:hAnsiTheme="majorHAnsi" w:cstheme="majorHAnsi"/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746B25">
                            <w:rPr>
                              <w:rFonts w:asciiTheme="majorHAnsi" w:hAnsiTheme="majorHAnsi" w:cstheme="majorHAnsi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F30827" id="Text Box 4" o:spid="_x0000_s1027" type="#_x0000_t202" style="position:absolute;left:0;text-align:left;margin-left:411.65pt;margin-top:20.3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seG6Y+EAAAAJAQAADwAAAAAAAAAAAAAAAAC5BAAAZHJz&#10;L2Rvd25yZXYueG1sUEsFBgAAAAAEAAQA8wAAAMcFAAAAAA==&#10;" filled="f" stroked="f" strokeweight=".5pt">
              <v:textbox inset="0,0,0,0">
                <w:txbxContent>
                  <w:p w14:paraId="5724DE7E" w14:textId="77777777" w:rsidR="00D3376F" w:rsidRPr="00746B25" w:rsidRDefault="00D3376F" w:rsidP="00D3376F">
                    <w:pPr>
                      <w:spacing w:line="240" w:lineRule="auto"/>
                      <w:jc w:val="right"/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</w:pP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Page </w: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begin"/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separate"/>
                    </w:r>
                    <w:r w:rsidRPr="00746B2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>6</w: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end"/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t xml:space="preserve"> of </w: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begin"/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separate"/>
                    </w:r>
                    <w:r w:rsidRPr="00746B25">
                      <w:rPr>
                        <w:rFonts w:asciiTheme="majorHAnsi" w:hAnsiTheme="majorHAnsi" w:cstheme="majorHAnsi"/>
                        <w:noProof/>
                        <w:sz w:val="18"/>
                        <w:szCs w:val="18"/>
                      </w:rPr>
                      <w:t>6</w:t>
                    </w:r>
                    <w:r w:rsidRPr="00746B25">
                      <w:rPr>
                        <w:rFonts w:asciiTheme="majorHAnsi" w:hAnsiTheme="majorHAnsi" w:cstheme="majorHAnsi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D3376F" w:rsidRPr="00746B25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8050ABF" wp14:editId="1CE35430">
              <wp:simplePos x="0" y="0"/>
              <wp:positionH relativeFrom="column">
                <wp:posOffset>609600</wp:posOffset>
              </wp:positionH>
              <wp:positionV relativeFrom="paragraph">
                <wp:posOffset>15240</wp:posOffset>
              </wp:positionV>
              <wp:extent cx="5638800" cy="520065"/>
              <wp:effectExtent l="0" t="0" r="0" b="0"/>
              <wp:wrapNone/>
              <wp:docPr id="964911164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38800" cy="5200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EF28BB" w14:textId="77777777" w:rsidR="00D3376F" w:rsidRPr="00746B25" w:rsidRDefault="00D3376F" w:rsidP="00D3376F">
                          <w:pPr>
                            <w:spacing w:before="40" w:after="100" w:line="240" w:lineRule="auto"/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746B2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 w:rsidRPr="00746B25">
                              <w:rPr>
                                <w:rStyle w:val="a9"/>
                                <w:rFonts w:asciiTheme="majorHAnsi" w:hAnsiTheme="majorHAnsi" w:cstheme="majorHAnsi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746B25">
                            <w:rPr>
                              <w:rFonts w:asciiTheme="majorHAnsi" w:hAnsiTheme="majorHAnsi" w:cstheme="majorHAnsi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7FA8C69" w14:textId="77777777" w:rsidR="00D3376F" w:rsidRPr="00596AA5" w:rsidRDefault="00D3376F" w:rsidP="00D3376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4779DE" wp14:editId="1C1B259F">
                                <wp:extent cx="180000" cy="180000"/>
                                <wp:effectExtent l="0" t="0" r="0" b="0"/>
                                <wp:docPr id="1845185290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7F14C9" wp14:editId="1E4D3C90">
                                <wp:extent cx="180000" cy="180000"/>
                                <wp:effectExtent l="0" t="0" r="0" b="0"/>
                                <wp:docPr id="682269563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19161D" wp14:editId="21721A0C">
                                <wp:extent cx="180000" cy="180000"/>
                                <wp:effectExtent l="0" t="0" r="0" b="0"/>
                                <wp:docPr id="1098075803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5E0B16" wp14:editId="7FDC24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7DD10D" wp14:editId="64C9B943">
                                <wp:extent cx="180000" cy="180000"/>
                                <wp:effectExtent l="0" t="0" r="0" b="0"/>
                                <wp:docPr id="1931222863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D51B81" wp14:editId="6F8CE75F">
                                <wp:extent cx="180000" cy="180000"/>
                                <wp:effectExtent l="0" t="0" r="0" b="0"/>
                                <wp:docPr id="1574161234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951A9B" wp14:editId="722A5FC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A973B1" wp14:editId="25C826D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6E245" wp14:editId="73A334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050ABF" id="Text Box 16" o:spid="_x0000_s1028" type="#_x0000_t202" style="position:absolute;left:0;text-align:left;margin-left:48pt;margin-top:1.2pt;width:444pt;height:4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" filled="f" stroked="f">
              <v:textbox inset=".5mm,1.2mm,.5mm,.5mm">
                <w:txbxContent>
                  <w:p w14:paraId="6EEF28BB" w14:textId="77777777" w:rsidR="00D3376F" w:rsidRPr="00746B25" w:rsidRDefault="00D3376F" w:rsidP="00D3376F">
                    <w:pPr>
                      <w:spacing w:before="40" w:after="100" w:line="240" w:lineRule="auto"/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</w:pPr>
                    <w:bookmarkStart w:id="3" w:name="_Hlk24191091"/>
                    <w:r w:rsidRPr="00746B2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 w:rsidRPr="00746B25">
                        <w:rPr>
                          <w:rStyle w:val="a9"/>
                          <w:rFonts w:asciiTheme="majorHAnsi" w:hAnsiTheme="majorHAnsi" w:cstheme="majorHAnsi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746B25">
                      <w:rPr>
                        <w:rFonts w:asciiTheme="majorHAnsi" w:hAnsiTheme="majorHAnsi" w:cstheme="majorHAnsi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7FA8C69" w14:textId="77777777" w:rsidR="00D3376F" w:rsidRPr="00596AA5" w:rsidRDefault="00D3376F" w:rsidP="00D3376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4779DE" wp14:editId="1C1B259F">
                          <wp:extent cx="180000" cy="180000"/>
                          <wp:effectExtent l="0" t="0" r="0" b="0"/>
                          <wp:docPr id="1845185290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7F14C9" wp14:editId="1E4D3C90">
                          <wp:extent cx="180000" cy="180000"/>
                          <wp:effectExtent l="0" t="0" r="0" b="0"/>
                          <wp:docPr id="682269563" name="Picture 2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19161D" wp14:editId="21721A0C">
                          <wp:extent cx="180000" cy="180000"/>
                          <wp:effectExtent l="0" t="0" r="0" b="0"/>
                          <wp:docPr id="1098075803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5E0B16" wp14:editId="7FDC24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7DD10D" wp14:editId="64C9B943">
                          <wp:extent cx="180000" cy="180000"/>
                          <wp:effectExtent l="0" t="0" r="0" b="0"/>
                          <wp:docPr id="1931222863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D51B81" wp14:editId="6F8CE75F">
                          <wp:extent cx="180000" cy="180000"/>
                          <wp:effectExtent l="0" t="0" r="0" b="0"/>
                          <wp:docPr id="1574161234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951A9B" wp14:editId="722A5FC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A973B1" wp14:editId="25C826D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6E245" wp14:editId="73A334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CED58" w14:textId="77777777" w:rsidR="00493211" w:rsidRDefault="00493211" w:rsidP="00D3376F">
      <w:pPr>
        <w:spacing w:line="240" w:lineRule="auto"/>
      </w:pPr>
      <w:r>
        <w:separator/>
      </w:r>
    </w:p>
  </w:footnote>
  <w:footnote w:type="continuationSeparator" w:id="0">
    <w:p w14:paraId="7A97746B" w14:textId="77777777" w:rsidR="00493211" w:rsidRDefault="00493211" w:rsidP="00D3376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067BE9"/>
    <w:multiLevelType w:val="hybridMultilevel"/>
    <w:tmpl w:val="E09A13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B4424F"/>
    <w:multiLevelType w:val="multilevel"/>
    <w:tmpl w:val="32984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916B10"/>
    <w:multiLevelType w:val="multilevel"/>
    <w:tmpl w:val="01F43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D3B160B"/>
    <w:multiLevelType w:val="hybridMultilevel"/>
    <w:tmpl w:val="91CCE4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602082"/>
    <w:multiLevelType w:val="multilevel"/>
    <w:tmpl w:val="ABB003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CE544F"/>
    <w:multiLevelType w:val="multilevel"/>
    <w:tmpl w:val="64DEFA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91401520">
    <w:abstractNumId w:val="4"/>
  </w:num>
  <w:num w:numId="2" w16cid:durableId="1479154126">
    <w:abstractNumId w:val="5"/>
  </w:num>
  <w:num w:numId="3" w16cid:durableId="1361978948">
    <w:abstractNumId w:val="1"/>
  </w:num>
  <w:num w:numId="4" w16cid:durableId="480583337">
    <w:abstractNumId w:val="2"/>
  </w:num>
  <w:num w:numId="5" w16cid:durableId="103501583">
    <w:abstractNumId w:val="0"/>
  </w:num>
  <w:num w:numId="6" w16cid:durableId="18421179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MDY3NbK0NDAysLBU0lEKTi0uzszPAykwqwUAMpo7DCwAAAA="/>
  </w:docVars>
  <w:rsids>
    <w:rsidRoot w:val="00DB45FD"/>
    <w:rsid w:val="000D7D75"/>
    <w:rsid w:val="00190C87"/>
    <w:rsid w:val="002645C2"/>
    <w:rsid w:val="00264933"/>
    <w:rsid w:val="00320869"/>
    <w:rsid w:val="003A310D"/>
    <w:rsid w:val="00440984"/>
    <w:rsid w:val="00493211"/>
    <w:rsid w:val="004C7D41"/>
    <w:rsid w:val="004E10A7"/>
    <w:rsid w:val="00540D64"/>
    <w:rsid w:val="007074CE"/>
    <w:rsid w:val="00746B25"/>
    <w:rsid w:val="00774E72"/>
    <w:rsid w:val="00887CF1"/>
    <w:rsid w:val="008A0218"/>
    <w:rsid w:val="00987B0B"/>
    <w:rsid w:val="009E4A43"/>
    <w:rsid w:val="00A37425"/>
    <w:rsid w:val="00A5043B"/>
    <w:rsid w:val="00A5400D"/>
    <w:rsid w:val="00BB6F21"/>
    <w:rsid w:val="00C73E31"/>
    <w:rsid w:val="00D3376F"/>
    <w:rsid w:val="00D977B5"/>
    <w:rsid w:val="00DB45FD"/>
    <w:rsid w:val="00DD0E02"/>
    <w:rsid w:val="00E64D9E"/>
    <w:rsid w:val="00E750C6"/>
    <w:rsid w:val="00F06285"/>
    <w:rsid w:val="00F1541B"/>
    <w:rsid w:val="00FC7DFA"/>
    <w:rsid w:val="00FF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DA6AE2"/>
  <w15:docId w15:val="{9338A0BB-F258-4B84-9CC7-BBFE1669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bg" w:eastAsia="bg-B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D3376F"/>
    <w:pPr>
      <w:tabs>
        <w:tab w:val="center" w:pos="4513"/>
        <w:tab w:val="right" w:pos="9026"/>
      </w:tabs>
      <w:spacing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D3376F"/>
  </w:style>
  <w:style w:type="paragraph" w:styleId="a7">
    <w:name w:val="footer"/>
    <w:basedOn w:val="a"/>
    <w:link w:val="a8"/>
    <w:uiPriority w:val="99"/>
    <w:unhideWhenUsed/>
    <w:rsid w:val="00D3376F"/>
    <w:pPr>
      <w:tabs>
        <w:tab w:val="center" w:pos="4513"/>
        <w:tab w:val="right" w:pos="9026"/>
      </w:tabs>
      <w:spacing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3376F"/>
  </w:style>
  <w:style w:type="character" w:styleId="a9">
    <w:name w:val="Hyperlink"/>
    <w:basedOn w:val="a0"/>
    <w:uiPriority w:val="99"/>
    <w:unhideWhenUsed/>
    <w:rsid w:val="00D3376F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E64D9E"/>
  </w:style>
  <w:style w:type="character" w:customStyle="1" w:styleId="10">
    <w:name w:val="Заглавие 1 Знак"/>
    <w:basedOn w:val="a0"/>
    <w:link w:val="1"/>
    <w:uiPriority w:val="9"/>
    <w:rsid w:val="00E64D9E"/>
    <w:rPr>
      <w:sz w:val="40"/>
      <w:szCs w:val="40"/>
    </w:rPr>
  </w:style>
  <w:style w:type="paragraph" w:styleId="aa">
    <w:name w:val="Normal (Web)"/>
    <w:basedOn w:val="a"/>
    <w:uiPriority w:val="99"/>
    <w:unhideWhenUsed/>
    <w:rsid w:val="00746B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/>
    </w:rPr>
  </w:style>
  <w:style w:type="paragraph" w:styleId="ab">
    <w:name w:val="No Spacing"/>
    <w:uiPriority w:val="1"/>
    <w:qFormat/>
    <w:rsid w:val="007074CE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2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about.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87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ana Yonkova</cp:lastModifiedBy>
  <cp:revision>13</cp:revision>
  <dcterms:created xsi:type="dcterms:W3CDTF">2025-01-13T16:28:00Z</dcterms:created>
  <dcterms:modified xsi:type="dcterms:W3CDTF">2025-06-26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1108ab7ef33dc1ca8401ac61c7a83cbd2471b3c27a50cfae166742039bf689</vt:lpwstr>
  </property>
</Properties>
</file>